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5465f9 de 26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6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465f9 del 26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6T20:35:46Z</dcterms:created>
  <dcterms:modified xsi:type="dcterms:W3CDTF">2023-09-26T20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